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632" w:rsidRDefault="00555632" w:rsidP="00DC25CF">
      <w:pPr>
        <w:spacing w:after="0" w:line="240" w:lineRule="auto"/>
      </w:pPr>
      <w:r>
        <w:t xml:space="preserve">Part 1 </w:t>
      </w:r>
      <w:r w:rsidR="00ED141C">
        <w:t>–</w:t>
      </w:r>
      <w:r>
        <w:t xml:space="preserve"> </w:t>
      </w:r>
      <w:r w:rsidR="00ED141C">
        <w:t>Volume Calculation App</w:t>
      </w:r>
    </w:p>
    <w:p w:rsidR="00ED141C" w:rsidRDefault="00ED141C" w:rsidP="00DC25CF">
      <w:pPr>
        <w:spacing w:after="0" w:line="240" w:lineRule="auto"/>
      </w:pPr>
    </w:p>
    <w:p w:rsidR="00ED141C" w:rsidRDefault="00ED141C" w:rsidP="00DC25CF">
      <w:pPr>
        <w:spacing w:after="0" w:line="240" w:lineRule="auto"/>
      </w:pPr>
      <w:r>
        <w:tab/>
        <w:t>Formulae</w:t>
      </w:r>
    </w:p>
    <w:p w:rsidR="00ED141C" w:rsidRDefault="00ED141C" w:rsidP="00DC25CF">
      <w:pPr>
        <w:spacing w:after="0" w:line="240" w:lineRule="auto"/>
      </w:pPr>
      <w:r>
        <w:tab/>
      </w:r>
      <w:r>
        <w:rPr>
          <w:noProof/>
          <w:lang w:val="en-US" w:bidi="he-IL"/>
        </w:rPr>
        <w:drawing>
          <wp:inline distT="0" distB="0" distL="0" distR="0" wp14:anchorId="7FB54735" wp14:editId="610290CF">
            <wp:extent cx="1185863" cy="3606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44958" cy="37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05E4" w:rsidRDefault="00D305E4" w:rsidP="00D305E4">
      <w:pPr>
        <w:spacing w:after="0" w:line="240" w:lineRule="auto"/>
        <w:ind w:firstLine="720"/>
      </w:pPr>
      <w:r>
        <w:rPr>
          <w:noProof/>
          <w:lang w:val="en-US" w:bidi="he-IL"/>
        </w:rPr>
        <w:drawing>
          <wp:inline distT="0" distB="0" distL="0" distR="0" wp14:anchorId="0FE2B957" wp14:editId="7BCDC45B">
            <wp:extent cx="2090420" cy="322840"/>
            <wp:effectExtent l="0" t="0" r="508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69979" cy="335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05E4" w:rsidRDefault="003A7EED" w:rsidP="00D305E4">
      <w:pPr>
        <w:spacing w:after="0" w:line="240" w:lineRule="auto"/>
        <w:ind w:firstLine="720"/>
      </w:pPr>
      <w:r>
        <w:rPr>
          <w:noProof/>
          <w:lang w:val="en-US" w:bidi="he-IL"/>
        </w:rPr>
        <w:drawing>
          <wp:inline distT="0" distB="0" distL="0" distR="0" wp14:anchorId="2A19BE20" wp14:editId="386545FB">
            <wp:extent cx="2042795" cy="337748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03730" cy="34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2EAF" w:rsidRDefault="00BB2EAF" w:rsidP="00BB2EAF">
      <w:pPr>
        <w:spacing w:after="0" w:line="240" w:lineRule="auto"/>
      </w:pPr>
    </w:p>
    <w:p w:rsidR="00A37FDD" w:rsidRDefault="00A37FDD" w:rsidP="00BB2EAF">
      <w:pPr>
        <w:spacing w:after="0" w:line="240" w:lineRule="auto"/>
        <w:ind w:firstLine="720"/>
      </w:pPr>
      <w:r>
        <w:t>Write a</w:t>
      </w:r>
      <w:r w:rsidR="00962EAB">
        <w:t xml:space="preserve">n application that would allow the user to do volume computation. </w:t>
      </w:r>
      <w:r w:rsidR="00DD53DE">
        <w:t xml:space="preserve">Avoid putting all the calculations in one activity. </w:t>
      </w:r>
    </w:p>
    <w:p w:rsidR="00DD53DE" w:rsidRDefault="00DD53DE" w:rsidP="00D305E4">
      <w:pPr>
        <w:spacing w:after="0" w:line="240" w:lineRule="auto"/>
        <w:ind w:firstLine="720"/>
      </w:pPr>
    </w:p>
    <w:p w:rsidR="00DD53DE" w:rsidRDefault="00DD53DE" w:rsidP="00D305E4">
      <w:pPr>
        <w:spacing w:after="0" w:line="240" w:lineRule="auto"/>
        <w:ind w:firstLine="720"/>
      </w:pPr>
      <w:r>
        <w:t>To submit: Compress the project folder and upload to the designated submission box</w:t>
      </w:r>
    </w:p>
    <w:p w:rsidR="00DD53DE" w:rsidRDefault="00DD53DE" w:rsidP="00D305E4">
      <w:pPr>
        <w:spacing w:after="0" w:line="240" w:lineRule="auto"/>
        <w:ind w:firstLine="720"/>
      </w:pPr>
      <w:r>
        <w:t>Project name: Yourname</w:t>
      </w:r>
      <w:r w:rsidR="005A54E4">
        <w:t>_VolCalc</w:t>
      </w:r>
    </w:p>
    <w:p w:rsidR="005A54E4" w:rsidRDefault="005A54E4" w:rsidP="00D305E4">
      <w:pPr>
        <w:spacing w:after="0" w:line="240" w:lineRule="auto"/>
        <w:ind w:firstLine="720"/>
      </w:pPr>
      <w:r>
        <w:t>API 21</w:t>
      </w:r>
    </w:p>
    <w:p w:rsidR="00BB2EAF" w:rsidRDefault="00E6408F" w:rsidP="00BB2EAF">
      <w:pPr>
        <w:spacing w:after="0" w:line="240" w:lineRule="auto"/>
      </w:pPr>
      <w:r>
        <w:tab/>
        <w:t>Don’t select backward compatibility. This will give you more flexibility with the theme</w:t>
      </w:r>
    </w:p>
    <w:p w:rsidR="00111AD1" w:rsidRDefault="00111AD1" w:rsidP="00BB2EAF">
      <w:pPr>
        <w:spacing w:after="0" w:line="240" w:lineRule="auto"/>
      </w:pPr>
    </w:p>
    <w:p w:rsidR="00E6408F" w:rsidRDefault="00E6408F" w:rsidP="00A93E4A">
      <w:pPr>
        <w:spacing w:after="0" w:line="240" w:lineRule="auto"/>
        <w:ind w:firstLine="720"/>
      </w:pPr>
    </w:p>
    <w:sectPr w:rsidR="00E6408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0A01" w:rsidRDefault="00490A01" w:rsidP="00AB1279">
      <w:pPr>
        <w:spacing w:after="0" w:line="240" w:lineRule="auto"/>
      </w:pPr>
      <w:r>
        <w:separator/>
      </w:r>
    </w:p>
  </w:endnote>
  <w:endnote w:type="continuationSeparator" w:id="0">
    <w:p w:rsidR="00490A01" w:rsidRDefault="00490A01" w:rsidP="00AB1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4E34" w:rsidRDefault="00B14E3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5486664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EF2BD3" w:rsidRDefault="00EF2BD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14E3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14E3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F2BD3" w:rsidRDefault="00EF2BD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4E34" w:rsidRDefault="00B14E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0A01" w:rsidRDefault="00490A01" w:rsidP="00AB1279">
      <w:pPr>
        <w:spacing w:after="0" w:line="240" w:lineRule="auto"/>
      </w:pPr>
      <w:r>
        <w:separator/>
      </w:r>
    </w:p>
  </w:footnote>
  <w:footnote w:type="continuationSeparator" w:id="0">
    <w:p w:rsidR="00490A01" w:rsidRDefault="00490A01" w:rsidP="00AB1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4E34" w:rsidRDefault="00B14E3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1279" w:rsidRDefault="00210ADE">
    <w:pPr>
      <w:pStyle w:val="Header"/>
      <w:pBdr>
        <w:bottom w:val="double" w:sz="6" w:space="1" w:color="auto"/>
      </w:pBdr>
    </w:pPr>
    <w:bookmarkStart w:id="0" w:name="_GoBack"/>
    <w:bookmarkEnd w:id="0"/>
    <w:r>
      <w:t>Week 5</w:t>
    </w:r>
    <w:r w:rsidR="00FE56CD">
      <w:t xml:space="preserve"> </w:t>
    </w:r>
    <w:r w:rsidR="004023C7">
      <w:t>–</w:t>
    </w:r>
    <w:r>
      <w:t xml:space="preserve"> </w:t>
    </w:r>
    <w:r w:rsidR="00775402">
      <w:t>Part 2</w:t>
    </w:r>
  </w:p>
  <w:p w:rsidR="00AB1279" w:rsidRDefault="00AB127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4E34" w:rsidRDefault="00B14E3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36321"/>
    <w:multiLevelType w:val="hybridMultilevel"/>
    <w:tmpl w:val="49D4B3BE"/>
    <w:lvl w:ilvl="0" w:tplc="0A7211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D1937"/>
    <w:multiLevelType w:val="hybridMultilevel"/>
    <w:tmpl w:val="09D6C9F2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14FA5"/>
    <w:multiLevelType w:val="hybridMultilevel"/>
    <w:tmpl w:val="7916DEAE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B425E4A"/>
    <w:multiLevelType w:val="hybridMultilevel"/>
    <w:tmpl w:val="BAFA98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CF4B1F"/>
    <w:multiLevelType w:val="hybridMultilevel"/>
    <w:tmpl w:val="8910BFE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30181C"/>
    <w:multiLevelType w:val="hybridMultilevel"/>
    <w:tmpl w:val="2EF259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EE12B9"/>
    <w:multiLevelType w:val="hybridMultilevel"/>
    <w:tmpl w:val="F5B847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5B6A70"/>
    <w:multiLevelType w:val="hybridMultilevel"/>
    <w:tmpl w:val="6564248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C74D97"/>
    <w:multiLevelType w:val="hybridMultilevel"/>
    <w:tmpl w:val="6F1CEAB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CE375E"/>
    <w:multiLevelType w:val="hybridMultilevel"/>
    <w:tmpl w:val="87347E4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3"/>
  </w:num>
  <w:num w:numId="5">
    <w:abstractNumId w:val="1"/>
  </w:num>
  <w:num w:numId="6">
    <w:abstractNumId w:val="8"/>
  </w:num>
  <w:num w:numId="7">
    <w:abstractNumId w:val="4"/>
  </w:num>
  <w:num w:numId="8">
    <w:abstractNumId w:val="2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0NDA2NbM0MjQ3sjRW0lEKTi0uzszPAykwrgUAlHfzGSwAAAA="/>
  </w:docVars>
  <w:rsids>
    <w:rsidRoot w:val="00640F8A"/>
    <w:rsid w:val="00016F6C"/>
    <w:rsid w:val="00037BC6"/>
    <w:rsid w:val="00041856"/>
    <w:rsid w:val="00063325"/>
    <w:rsid w:val="0007651E"/>
    <w:rsid w:val="000A2458"/>
    <w:rsid w:val="000D0F1D"/>
    <w:rsid w:val="00101CC1"/>
    <w:rsid w:val="001049AD"/>
    <w:rsid w:val="00106870"/>
    <w:rsid w:val="00111AD1"/>
    <w:rsid w:val="0013453E"/>
    <w:rsid w:val="00160333"/>
    <w:rsid w:val="001625FA"/>
    <w:rsid w:val="001807E1"/>
    <w:rsid w:val="001B08F6"/>
    <w:rsid w:val="001B377C"/>
    <w:rsid w:val="001C18B0"/>
    <w:rsid w:val="00210ADE"/>
    <w:rsid w:val="00211A4E"/>
    <w:rsid w:val="0023722A"/>
    <w:rsid w:val="00246FD2"/>
    <w:rsid w:val="0027740B"/>
    <w:rsid w:val="002A0C4B"/>
    <w:rsid w:val="002E64A0"/>
    <w:rsid w:val="002F08F6"/>
    <w:rsid w:val="003023BF"/>
    <w:rsid w:val="0032296A"/>
    <w:rsid w:val="0033609A"/>
    <w:rsid w:val="0036306E"/>
    <w:rsid w:val="003A2345"/>
    <w:rsid w:val="003A7EED"/>
    <w:rsid w:val="003C5029"/>
    <w:rsid w:val="004023C7"/>
    <w:rsid w:val="00423565"/>
    <w:rsid w:val="0047128B"/>
    <w:rsid w:val="00490A01"/>
    <w:rsid w:val="004A701A"/>
    <w:rsid w:val="00504300"/>
    <w:rsid w:val="00505C41"/>
    <w:rsid w:val="0055488B"/>
    <w:rsid w:val="00555632"/>
    <w:rsid w:val="00597378"/>
    <w:rsid w:val="005A4E3D"/>
    <w:rsid w:val="005A54E4"/>
    <w:rsid w:val="005B0A00"/>
    <w:rsid w:val="005B65AC"/>
    <w:rsid w:val="00607505"/>
    <w:rsid w:val="00640F8A"/>
    <w:rsid w:val="00650CCF"/>
    <w:rsid w:val="00651F48"/>
    <w:rsid w:val="00676FE9"/>
    <w:rsid w:val="006952A8"/>
    <w:rsid w:val="006B0973"/>
    <w:rsid w:val="006E3C4C"/>
    <w:rsid w:val="00723392"/>
    <w:rsid w:val="00763A85"/>
    <w:rsid w:val="00775402"/>
    <w:rsid w:val="007D3A3D"/>
    <w:rsid w:val="0082543A"/>
    <w:rsid w:val="0087236D"/>
    <w:rsid w:val="00896F73"/>
    <w:rsid w:val="008C4C4B"/>
    <w:rsid w:val="008E4BF0"/>
    <w:rsid w:val="00917431"/>
    <w:rsid w:val="00952009"/>
    <w:rsid w:val="00962EAB"/>
    <w:rsid w:val="009936A7"/>
    <w:rsid w:val="009A2E33"/>
    <w:rsid w:val="009F07C7"/>
    <w:rsid w:val="00A06388"/>
    <w:rsid w:val="00A14543"/>
    <w:rsid w:val="00A21526"/>
    <w:rsid w:val="00A257D2"/>
    <w:rsid w:val="00A37FDD"/>
    <w:rsid w:val="00A51BAD"/>
    <w:rsid w:val="00A51FF4"/>
    <w:rsid w:val="00A81DEA"/>
    <w:rsid w:val="00A93E4A"/>
    <w:rsid w:val="00A96707"/>
    <w:rsid w:val="00AB0FA2"/>
    <w:rsid w:val="00AB1279"/>
    <w:rsid w:val="00AE6D89"/>
    <w:rsid w:val="00B051C3"/>
    <w:rsid w:val="00B06A7A"/>
    <w:rsid w:val="00B07E40"/>
    <w:rsid w:val="00B14E34"/>
    <w:rsid w:val="00B76707"/>
    <w:rsid w:val="00B80ED1"/>
    <w:rsid w:val="00BA3126"/>
    <w:rsid w:val="00BB2EAF"/>
    <w:rsid w:val="00BE766D"/>
    <w:rsid w:val="00C02EDA"/>
    <w:rsid w:val="00C26987"/>
    <w:rsid w:val="00C27205"/>
    <w:rsid w:val="00C30C98"/>
    <w:rsid w:val="00C77FD0"/>
    <w:rsid w:val="00C853A6"/>
    <w:rsid w:val="00D03F8A"/>
    <w:rsid w:val="00D305E4"/>
    <w:rsid w:val="00D41AF0"/>
    <w:rsid w:val="00D84A79"/>
    <w:rsid w:val="00DB2DB3"/>
    <w:rsid w:val="00DB70E0"/>
    <w:rsid w:val="00DC25CF"/>
    <w:rsid w:val="00DD53DE"/>
    <w:rsid w:val="00DF775B"/>
    <w:rsid w:val="00E016DB"/>
    <w:rsid w:val="00E33713"/>
    <w:rsid w:val="00E6408F"/>
    <w:rsid w:val="00EA6D40"/>
    <w:rsid w:val="00ED141C"/>
    <w:rsid w:val="00EF2BD3"/>
    <w:rsid w:val="00F26177"/>
    <w:rsid w:val="00F30CA4"/>
    <w:rsid w:val="00F760EE"/>
    <w:rsid w:val="00FA160B"/>
    <w:rsid w:val="00FD5D11"/>
    <w:rsid w:val="00FE2DAF"/>
    <w:rsid w:val="00FE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1A97C2-D3B9-44C3-B6A0-149AA9F70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402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279"/>
  </w:style>
  <w:style w:type="paragraph" w:styleId="Footer">
    <w:name w:val="footer"/>
    <w:basedOn w:val="Normal"/>
    <w:link w:val="FooterChar"/>
    <w:uiPriority w:val="99"/>
    <w:unhideWhenUsed/>
    <w:rsid w:val="00AB1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279"/>
  </w:style>
  <w:style w:type="character" w:styleId="Hyperlink">
    <w:name w:val="Hyperlink"/>
    <w:basedOn w:val="DefaultParagraphFont"/>
    <w:uiPriority w:val="99"/>
    <w:unhideWhenUsed/>
    <w:rsid w:val="00AB127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1279"/>
    <w:pPr>
      <w:ind w:left="720"/>
      <w:contextualSpacing/>
    </w:pPr>
  </w:style>
  <w:style w:type="table" w:styleId="TableGrid">
    <w:name w:val="Table Grid"/>
    <w:basedOn w:val="TableNormal"/>
    <w:uiPriority w:val="39"/>
    <w:rsid w:val="00BA31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88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chiong</dc:creator>
  <cp:keywords/>
  <dc:description/>
  <cp:lastModifiedBy>superadmin</cp:lastModifiedBy>
  <cp:revision>21</cp:revision>
  <dcterms:created xsi:type="dcterms:W3CDTF">2017-06-04T17:17:00Z</dcterms:created>
  <dcterms:modified xsi:type="dcterms:W3CDTF">2017-06-16T18:15:00Z</dcterms:modified>
</cp:coreProperties>
</file>